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44DDFC6D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7D1C2D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7D1C2D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7D1C2D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506516B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57B4F65E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1542C2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1542C2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113D24">
        <w:rPr>
          <w:rFonts w:ascii="Century Gothic" w:eastAsia="Times New Roman" w:hAnsi="Century Gothic" w:cs="Arial"/>
          <w:bCs/>
          <w:color w:val="222222"/>
          <w:lang w:eastAsia="en-GB"/>
        </w:rPr>
        <w:t>, South Premier</w:t>
      </w:r>
      <w:bookmarkStart w:id="0" w:name="_GoBack"/>
      <w:bookmarkEnd w:id="0"/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113D24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113D24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24159484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113D24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56C6826A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444823DB" w14:textId="32A3C396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E9457D6" w14:textId="3BD6B5AA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3BFA66F6" w14:textId="6A3611D0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104CCA61" w14:textId="0291775B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  <w:r>
        <w:rPr>
          <w:rFonts w:ascii="Century Gothic" w:eastAsia="Times New Roman" w:hAnsi="Century Gothic" w:cs="Arial"/>
          <w:color w:val="222222"/>
          <w:lang w:eastAsia="en-GB"/>
        </w:rPr>
        <w:t>—31/11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3</w:t>
      </w:r>
    </w:p>
    <w:p w14:paraId="6CFCAB00" w14:textId="46643845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—31/01/23</w:t>
      </w:r>
    </w:p>
    <w:p w14:paraId="34390EF2" w14:textId="36B9E814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ab/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ab/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ab/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>--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 xml:space="preserve">- </w:t>
      </w:r>
      <w:r>
        <w:rPr>
          <w:rFonts w:ascii="Century Gothic" w:eastAsia="Times New Roman" w:hAnsi="Century Gothic" w:cs="Arial"/>
          <w:color w:val="222222"/>
          <w:lang w:eastAsia="en-GB"/>
        </w:rPr>
        <w:t>28/02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0BFF1BC8" w14:textId="239030B9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—30/03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54D96E2B" w14:textId="7DB61E05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—31/04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34644F66" w14:textId="78D34679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—30/05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0746C57D" w14:textId="331A3839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—31/06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41130030" w14:textId="3864C67F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E45F90">
        <w:rPr>
          <w:rFonts w:ascii="Century Gothic" w:eastAsia="Times New Roman" w:hAnsi="Century Gothic" w:cs="Arial"/>
          <w:color w:val="222222"/>
          <w:lang w:eastAsia="en-GB"/>
        </w:rPr>
        <w:t>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>—18/07/2</w:t>
      </w:r>
      <w:r w:rsidR="00113D24">
        <w:rPr>
          <w:rFonts w:ascii="Century Gothic" w:eastAsia="Times New Roman" w:hAnsi="Century Gothic" w:cs="Arial"/>
          <w:color w:val="222222"/>
          <w:lang w:eastAsia="en-GB"/>
        </w:rPr>
        <w:t>4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71A2DF6F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764A8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51DA4BA4" w:rsidR="00466EDC" w:rsidRPr="00764A86" w:rsidRDefault="00764A86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Monday </w:t>
      </w:r>
      <w:r w:rsidR="00B266B5">
        <w:rPr>
          <w:rFonts w:ascii="Century Gothic" w:eastAsia="Times New Roman" w:hAnsi="Century Gothic" w:cs="Arial"/>
          <w:color w:val="222222"/>
          <w:lang w:eastAsia="en-GB"/>
        </w:rPr>
        <w:t>6:30-8</w:t>
      </w:r>
    </w:p>
    <w:p w14:paraId="0EBB6608" w14:textId="1A679A1C" w:rsidR="00466EDC" w:rsidRPr="00AE672F" w:rsidRDefault="002044C9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 </w:t>
      </w:r>
    </w:p>
    <w:p w14:paraId="348051B0" w14:textId="155E390C" w:rsidR="00764A86" w:rsidRDefault="00764A8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Saturday </w:t>
      </w:r>
      <w:r w:rsidR="00113D24">
        <w:rPr>
          <w:rFonts w:ascii="Century Gothic" w:eastAsia="Times New Roman" w:hAnsi="Century Gothic" w:cs="Arial"/>
          <w:bCs/>
          <w:color w:val="222222"/>
          <w:lang w:eastAsia="en-GB"/>
        </w:rPr>
        <w:t>training/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5BD87CEA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</w:t>
      </w:r>
      <w:r w:rsidR="00113D24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0B56CCED" w14:textId="77777777" w:rsidR="00B266B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178E9585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40ACD22" w14:textId="55300483" w:rsidR="00113D24" w:rsidRDefault="00113D24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Backpack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20421518" w:rsidR="004D2D7B" w:rsidRPr="00122E0E" w:rsidRDefault="004D2D7B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93D35" w14:textId="77777777" w:rsidR="00C1655A" w:rsidRDefault="00C1655A" w:rsidP="00A55276">
      <w:pPr>
        <w:spacing w:after="0" w:line="240" w:lineRule="auto"/>
      </w:pPr>
      <w:r>
        <w:separator/>
      </w:r>
    </w:p>
  </w:endnote>
  <w:endnote w:type="continuationSeparator" w:id="0">
    <w:p w14:paraId="34DC272A" w14:textId="77777777" w:rsidR="00C1655A" w:rsidRDefault="00C1655A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AFFAC8F" w:rsidR="00113D24" w:rsidRDefault="00113D24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  <w:lang w:eastAsia="en-GB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10733E3" id="Straight Connector 7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Pr="00A55276">
      <w:rPr>
        <w:rFonts w:ascii="Century Gothic" w:hAnsi="Century Gothic"/>
      </w:rPr>
      <w:tab/>
    </w:r>
  </w:p>
  <w:p w14:paraId="38251CED" w14:textId="415F95B9" w:rsidR="00113D24" w:rsidRPr="00897771" w:rsidRDefault="00113D24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113D24" w:rsidRPr="00897771" w:rsidRDefault="00113D24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Account number:  83216594, Sort code:  20-76-90</w:t>
    </w:r>
  </w:p>
  <w:p w14:paraId="52DC6FF2" w14:textId="22574BE6" w:rsidR="00113D24" w:rsidRPr="00077538" w:rsidRDefault="00113D24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3314867  or g</w:t>
    </w:r>
    <w:r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113D24" w:rsidRPr="00077538" w:rsidRDefault="00113D24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3068E2F7" w:rsidR="00113D24" w:rsidRDefault="00113D24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8812B9" w:rsidRPr="008812B9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E239A" w14:textId="77777777" w:rsidR="00C1655A" w:rsidRDefault="00C1655A" w:rsidP="00A55276">
      <w:pPr>
        <w:spacing w:after="0" w:line="240" w:lineRule="auto"/>
      </w:pPr>
      <w:r>
        <w:separator/>
      </w:r>
    </w:p>
  </w:footnote>
  <w:footnote w:type="continuationSeparator" w:id="0">
    <w:p w14:paraId="1C66C502" w14:textId="77777777" w:rsidR="00C1655A" w:rsidRDefault="00C1655A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113D24" w:rsidRDefault="00113D24">
    <w:pPr>
      <w:pStyle w:val="Header"/>
    </w:pPr>
    <w:r>
      <w:tab/>
      <w:t xml:space="preserve">                        </w:t>
    </w:r>
    <w:r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</w:p>
  <w:p w14:paraId="3FF6CD04" w14:textId="7A23E206" w:rsidR="00113D24" w:rsidRDefault="00113D24">
    <w:pPr>
      <w:pStyle w:val="Header"/>
    </w:pPr>
  </w:p>
  <w:p w14:paraId="4DA2FCA3" w14:textId="00C2C7D2" w:rsidR="00113D24" w:rsidRDefault="00113D24">
    <w:pPr>
      <w:pStyle w:val="Header"/>
    </w:pPr>
  </w:p>
  <w:p w14:paraId="4B786528" w14:textId="089443EB" w:rsidR="00113D24" w:rsidRDefault="00113D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E2F1E"/>
    <w:rsid w:val="000E3D4F"/>
    <w:rsid w:val="00113D24"/>
    <w:rsid w:val="00122E0E"/>
    <w:rsid w:val="001542C2"/>
    <w:rsid w:val="00197FD2"/>
    <w:rsid w:val="001C1648"/>
    <w:rsid w:val="001F11A3"/>
    <w:rsid w:val="002044C9"/>
    <w:rsid w:val="002407B2"/>
    <w:rsid w:val="002651CE"/>
    <w:rsid w:val="00285EA5"/>
    <w:rsid w:val="002B22B6"/>
    <w:rsid w:val="00336F94"/>
    <w:rsid w:val="00343743"/>
    <w:rsid w:val="003440FE"/>
    <w:rsid w:val="00370B5B"/>
    <w:rsid w:val="003B0014"/>
    <w:rsid w:val="003B6CCA"/>
    <w:rsid w:val="003E7036"/>
    <w:rsid w:val="004558FD"/>
    <w:rsid w:val="00466EDC"/>
    <w:rsid w:val="004B6F92"/>
    <w:rsid w:val="004D2D7B"/>
    <w:rsid w:val="00523110"/>
    <w:rsid w:val="00534444"/>
    <w:rsid w:val="0057533B"/>
    <w:rsid w:val="005975AF"/>
    <w:rsid w:val="005D59E4"/>
    <w:rsid w:val="00616CDD"/>
    <w:rsid w:val="006177EE"/>
    <w:rsid w:val="006F4115"/>
    <w:rsid w:val="00750CAE"/>
    <w:rsid w:val="007620C4"/>
    <w:rsid w:val="00764A86"/>
    <w:rsid w:val="00776F54"/>
    <w:rsid w:val="00787626"/>
    <w:rsid w:val="007D1C2D"/>
    <w:rsid w:val="007F6694"/>
    <w:rsid w:val="008447C3"/>
    <w:rsid w:val="008552E0"/>
    <w:rsid w:val="008812B9"/>
    <w:rsid w:val="00897771"/>
    <w:rsid w:val="0091667C"/>
    <w:rsid w:val="009219DA"/>
    <w:rsid w:val="00944549"/>
    <w:rsid w:val="00952C41"/>
    <w:rsid w:val="009979A4"/>
    <w:rsid w:val="00997BDB"/>
    <w:rsid w:val="009E3613"/>
    <w:rsid w:val="00A155FC"/>
    <w:rsid w:val="00A22A2C"/>
    <w:rsid w:val="00A24E47"/>
    <w:rsid w:val="00A55276"/>
    <w:rsid w:val="00A74CD9"/>
    <w:rsid w:val="00A97FB8"/>
    <w:rsid w:val="00AE672F"/>
    <w:rsid w:val="00B266B5"/>
    <w:rsid w:val="00B26C59"/>
    <w:rsid w:val="00B35CDA"/>
    <w:rsid w:val="00B360DD"/>
    <w:rsid w:val="00B610D4"/>
    <w:rsid w:val="00B72AB5"/>
    <w:rsid w:val="00BB2D3B"/>
    <w:rsid w:val="00BC544A"/>
    <w:rsid w:val="00BF5121"/>
    <w:rsid w:val="00C1655A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D64579"/>
    <w:rsid w:val="00E04742"/>
    <w:rsid w:val="00E25E64"/>
    <w:rsid w:val="00E446AE"/>
    <w:rsid w:val="00E45F90"/>
    <w:rsid w:val="00EA4B28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Chambers</dc:creator>
  <cp:lastModifiedBy>Daniel London Elite Ltd</cp:lastModifiedBy>
  <cp:revision>2</cp:revision>
  <cp:lastPrinted>2021-08-23T09:40:00Z</cp:lastPrinted>
  <dcterms:created xsi:type="dcterms:W3CDTF">2023-07-27T08:02:00Z</dcterms:created>
  <dcterms:modified xsi:type="dcterms:W3CDTF">2023-07-2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25bbe8e603b4295a498a1d33f0710be07d8d7d9512a066cd07b15537476917</vt:lpwstr>
  </property>
</Properties>
</file>